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CBF706" w14:textId="68112142" w:rsidR="00CF21E1" w:rsidRDefault="00CF21E1" w:rsidP="00CF21E1">
      <w:pPr>
        <w:numPr>
          <w:ilvl w:val="0"/>
          <w:numId w:val="1"/>
        </w:numPr>
        <w:shd w:val="clear" w:color="auto" w:fill="FFFFFF"/>
        <w:spacing w:after="390" w:line="240" w:lineRule="auto"/>
        <w:rPr>
          <w:rFonts w:ascii="Times New Roman" w:eastAsia="Times New Roman" w:hAnsi="Times New Roman"/>
          <w:bCs/>
          <w:lang w:val="en-IN" w:eastAsia="en-IN"/>
        </w:rPr>
      </w:pPr>
      <w:r w:rsidRPr="005C4649">
        <w:rPr>
          <w:rFonts w:ascii="Times New Roman" w:eastAsia="Times New Roman" w:hAnsi="Times New Roman"/>
          <w:bCs/>
          <w:lang w:val="en-IN" w:eastAsia="en-IN"/>
        </w:rPr>
        <w:t xml:space="preserve">Fill in the table of 2016 sales by month by store using only 1 SUMIFS </w:t>
      </w:r>
      <w:r w:rsidRPr="003C178A">
        <w:rPr>
          <w:rFonts w:ascii="Times New Roman" w:eastAsia="Times New Roman" w:hAnsi="Times New Roman"/>
          <w:bCs/>
          <w:lang w:val="en-IN" w:eastAsia="en-IN"/>
        </w:rPr>
        <w:t>Formula (Many Sales Sample Data)</w:t>
      </w:r>
    </w:p>
    <w:p w14:paraId="4CDC6F22" w14:textId="77777777" w:rsidR="002D7C90" w:rsidRPr="003C178A" w:rsidRDefault="002D7C90" w:rsidP="002D7C90">
      <w:pPr>
        <w:numPr>
          <w:ilvl w:val="0"/>
          <w:numId w:val="1"/>
        </w:numPr>
        <w:shd w:val="clear" w:color="auto" w:fill="FFFFFF"/>
        <w:spacing w:after="390" w:line="240" w:lineRule="auto"/>
        <w:rPr>
          <w:rFonts w:ascii="Times New Roman" w:eastAsia="Times New Roman" w:hAnsi="Times New Roman"/>
          <w:bCs/>
          <w:lang w:val="en-IN" w:eastAsia="en-IN"/>
        </w:rPr>
      </w:pPr>
      <w:r w:rsidRPr="003C178A">
        <w:rPr>
          <w:rFonts w:ascii="Times New Roman" w:hAnsi="Times New Roman"/>
          <w:bCs/>
        </w:rPr>
        <w:t xml:space="preserve">Fill in the table of 2016 sales by month by store using only 1 SUMPRODUCT Formula </w:t>
      </w:r>
      <w:r w:rsidRPr="003C178A">
        <w:rPr>
          <w:rFonts w:ascii="Times New Roman" w:eastAsia="Times New Roman" w:hAnsi="Times New Roman"/>
          <w:bCs/>
          <w:lang w:val="en-IN" w:eastAsia="en-IN"/>
        </w:rPr>
        <w:t>(Many Sales Sample Data)</w:t>
      </w:r>
    </w:p>
    <w:p w14:paraId="03A9E70F" w14:textId="77777777" w:rsidR="0004375E" w:rsidRPr="003C178A" w:rsidRDefault="0004375E" w:rsidP="0004375E">
      <w:pPr>
        <w:pStyle w:val="ListParagraph"/>
        <w:numPr>
          <w:ilvl w:val="0"/>
          <w:numId w:val="1"/>
        </w:numPr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  <w:shd w:val="clear" w:color="auto" w:fill="FFFFFF"/>
        </w:rPr>
        <w:t xml:space="preserve">Create a Pivot Table that only shoes the 2016 sales by month by store. </w:t>
      </w:r>
      <w:r w:rsidRPr="003C178A">
        <w:rPr>
          <w:rFonts w:ascii="Times New Roman" w:eastAsia="Times New Roman" w:hAnsi="Times New Roman"/>
          <w:bCs/>
          <w:lang w:val="en-IN" w:eastAsia="en-IN"/>
        </w:rPr>
        <w:t>(Many Sales Sample Data)</w:t>
      </w:r>
    </w:p>
    <w:p w14:paraId="7435BE8F" w14:textId="77777777" w:rsidR="002D7C90" w:rsidRPr="003C178A" w:rsidRDefault="002D7C90" w:rsidP="002D7C90">
      <w:pPr>
        <w:shd w:val="clear" w:color="auto" w:fill="FFFFFF"/>
        <w:spacing w:after="390" w:line="240" w:lineRule="auto"/>
        <w:ind w:left="360"/>
        <w:rPr>
          <w:rFonts w:ascii="Times New Roman" w:eastAsia="Times New Roman" w:hAnsi="Times New Roman"/>
          <w:bCs/>
          <w:lang w:val="en-IN" w:eastAsia="en-IN"/>
        </w:rPr>
      </w:pPr>
    </w:p>
    <w:p w14:paraId="6115F000" w14:textId="77777777" w:rsidR="00A45844" w:rsidRDefault="00A45844"/>
    <w:sectPr w:rsidR="00A458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xNLEwtzA0MzBX0lEKTi0uzszPAykwrAUAQDemZywAAAA="/>
  </w:docVars>
  <w:rsids>
    <w:rsidRoot w:val="00A45844"/>
    <w:rsid w:val="0004375E"/>
    <w:rsid w:val="002D7C90"/>
    <w:rsid w:val="00A45844"/>
    <w:rsid w:val="00CF2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E1A04"/>
  <w15:chartTrackingRefBased/>
  <w15:docId w15:val="{2AB85FB5-9FC2-4D01-A034-BA9822341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1E1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7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5</cp:revision>
  <dcterms:created xsi:type="dcterms:W3CDTF">2021-03-26T06:48:00Z</dcterms:created>
  <dcterms:modified xsi:type="dcterms:W3CDTF">2021-03-26T06:57:00Z</dcterms:modified>
</cp:coreProperties>
</file>